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30A" w:rsidRDefault="00AD1210">
      <w:r>
        <w:t>RF MICRONEEDLING.PAGE.</w:t>
      </w:r>
      <w:r w:rsidRPr="00AD1210">
        <w:t xml:space="preserve"> Paolini</w:t>
      </w:r>
      <w:r>
        <w:t>.MZ</w:t>
      </w:r>
    </w:p>
    <w:p w:rsidR="00AD1210" w:rsidRDefault="00AD1210">
      <w:r>
        <w:t>/RF-MICRONEEDLING-[DEVICE]</w:t>
      </w:r>
    </w:p>
    <w:p w:rsidR="00AD1210" w:rsidRDefault="00AD1210">
      <w:r>
        <w:t>KW MICRONEEDLING</w:t>
      </w:r>
    </w:p>
    <w:p w:rsidR="00AD1210" w:rsidRDefault="00AD1210">
      <w:r>
        <w:t>META: Microneedling with Radio Frequency stimulates collagen to improve wrinkles, skin laxity, and tone &amp; texture. Find out if RF Microneedling is right for you.</w:t>
      </w:r>
    </w:p>
    <w:p w:rsidR="00917AAD" w:rsidRDefault="00917AAD">
      <w:r>
        <w:t>MICRONEEDLING WITH RADIO FREQUENCY | REJUVENATE SKIN | [LOCATION]</w:t>
      </w:r>
    </w:p>
    <w:p w:rsidR="0079231F" w:rsidRDefault="0079231F">
      <w:r>
        <w:t xml:space="preserve">Radio Frequency (RF) </w:t>
      </w:r>
      <w:r w:rsidR="00161F7B">
        <w:t>Microneedling</w:t>
      </w:r>
      <w:r>
        <w:t xml:space="preserve"> is an advanced facial and body treatment that rejuvenates the skin naturally by stimulating collagen production. It is a popular solution for reducing fine lines and wrinkles, correcting skin tone and texture, and tightening skin laxity. With the advance Vivace Radio Frequency Microneedling platform, treatments are virtually </w:t>
      </w:r>
      <w:bookmarkStart w:id="0" w:name="_GoBack"/>
      <w:bookmarkEnd w:id="0"/>
      <w:r>
        <w:t>pain</w:t>
      </w:r>
      <w:r w:rsidR="00980BE6">
        <w:t>-</w:t>
      </w:r>
      <w:r>
        <w:t xml:space="preserve">free, require no downtime, and result in immediate and progressive improvements. </w:t>
      </w:r>
    </w:p>
    <w:p w:rsidR="00AD1210" w:rsidRDefault="00AD1210">
      <w:r>
        <w:t>BENEFITS OF RF MICRONEEDLING</w:t>
      </w:r>
      <w:r w:rsidR="0079231F">
        <w:t xml:space="preserve"> with VIVACE</w:t>
      </w:r>
    </w:p>
    <w:p w:rsidR="0079231F" w:rsidRDefault="0079231F" w:rsidP="001A337A">
      <w:pPr>
        <w:pStyle w:val="ListParagraph"/>
        <w:numPr>
          <w:ilvl w:val="0"/>
          <w:numId w:val="1"/>
        </w:numPr>
      </w:pPr>
      <w:r>
        <w:t>FDA cleared and clinically proven</w:t>
      </w:r>
    </w:p>
    <w:p w:rsidR="0079231F" w:rsidRDefault="0079231F" w:rsidP="001A337A">
      <w:pPr>
        <w:pStyle w:val="ListParagraph"/>
        <w:numPr>
          <w:ilvl w:val="0"/>
          <w:numId w:val="1"/>
        </w:numPr>
      </w:pPr>
      <w:r>
        <w:t>Immediate + progressive results</w:t>
      </w:r>
    </w:p>
    <w:p w:rsidR="0079231F" w:rsidRDefault="0079231F" w:rsidP="001A337A">
      <w:pPr>
        <w:pStyle w:val="ListParagraph"/>
        <w:numPr>
          <w:ilvl w:val="0"/>
          <w:numId w:val="1"/>
        </w:numPr>
      </w:pPr>
      <w:r>
        <w:t>Virtually painless + No downtime</w:t>
      </w:r>
    </w:p>
    <w:p w:rsidR="0079231F" w:rsidRDefault="0079231F" w:rsidP="001A337A">
      <w:pPr>
        <w:pStyle w:val="ListParagraph"/>
        <w:numPr>
          <w:ilvl w:val="0"/>
          <w:numId w:val="1"/>
        </w:numPr>
      </w:pPr>
      <w:r>
        <w:t>Rejuvenate skin naturally</w:t>
      </w:r>
    </w:p>
    <w:p w:rsidR="0079231F" w:rsidRDefault="0079231F" w:rsidP="001A337A">
      <w:pPr>
        <w:pStyle w:val="ListParagraph"/>
        <w:numPr>
          <w:ilvl w:val="0"/>
          <w:numId w:val="1"/>
        </w:numPr>
      </w:pPr>
      <w:r>
        <w:t>Tighten + tone the face, neck, hands, chest</w:t>
      </w:r>
    </w:p>
    <w:p w:rsidR="0079231F" w:rsidRDefault="0079231F" w:rsidP="001A337A">
      <w:pPr>
        <w:pStyle w:val="ListParagraph"/>
        <w:numPr>
          <w:ilvl w:val="0"/>
          <w:numId w:val="1"/>
        </w:numPr>
      </w:pPr>
      <w:r>
        <w:t>Safe on most skin types</w:t>
      </w:r>
    </w:p>
    <w:p w:rsidR="00AD1210" w:rsidRDefault="00AD1210">
      <w:r>
        <w:t>RF MICRONEEDLING BEFORE AND AFTER*</w:t>
      </w:r>
    </w:p>
    <w:p w:rsidR="0079231F" w:rsidRDefault="0079231F">
      <w:r>
        <w:t xml:space="preserve">RF Microneedling before and after </w:t>
      </w:r>
      <w:r w:rsidR="00F708B7">
        <w:t>images demonstrate</w:t>
      </w:r>
      <w:r>
        <w:t xml:space="preserve"> how Radio Frequency Microneedling can reduce wrinkles, tighten skin, and improve skin tone. As with any facial treatment, results may vary.</w:t>
      </w:r>
      <w:r w:rsidR="00F708B7">
        <w:t>*</w:t>
      </w:r>
      <w:r>
        <w:t xml:space="preserve"> However, the individuals on display are actual patients who received treatment from a skilled and experienced professional. </w:t>
      </w:r>
    </w:p>
    <w:p w:rsidR="00F708B7" w:rsidRDefault="00F708B7" w:rsidP="00F708B7">
      <w:r>
        <w:t>HOW DOES MICRONEEDLING WITH RADIO FREQUENCY WORK?</w:t>
      </w:r>
    </w:p>
    <w:p w:rsidR="00F708B7" w:rsidRDefault="00F708B7" w:rsidP="00F708B7">
      <w:r>
        <w:t xml:space="preserve">The Vivace system combines two powerful cosmetic technologies, Radio </w:t>
      </w:r>
      <w:r w:rsidR="00161F7B">
        <w:t>Frequency</w:t>
      </w:r>
      <w:r>
        <w:t xml:space="preserve"> and Microneedling, into one treatment. Before the procedure, the skin is numbed to ensure the patient’s comfort. During the procedure, the Microneedling device penetrates the skin’s tissue with microscopic needles. This triggers a controlled wound healing response in which the body remodels the tissue by creating more collagen and elastin. </w:t>
      </w:r>
      <w:r>
        <w:rPr>
          <w:rFonts w:cstheme="minorHAnsi"/>
        </w:rPr>
        <w:t>¹</w:t>
      </w:r>
    </w:p>
    <w:p w:rsidR="00F708B7" w:rsidRDefault="00161F7B" w:rsidP="00F708B7">
      <w:r>
        <w:t>Simultaneously</w:t>
      </w:r>
      <w:r w:rsidR="00F708B7">
        <w:t xml:space="preserve"> the Vivace system warms the tissue with Radio Frequency energy. Thermal energy further promotes the production of structural proteins (collagen and elastin.) In addition, heating the deep layers of the dermis causes tissues to contract, tightening the skin. </w:t>
      </w:r>
    </w:p>
    <w:p w:rsidR="00F708B7" w:rsidRDefault="00F708B7" w:rsidP="00F708B7">
      <w:r>
        <w:lastRenderedPageBreak/>
        <w:t xml:space="preserve">By tightening the tissue and promoting the production of collagen, RF </w:t>
      </w:r>
      <w:r w:rsidR="00161F7B">
        <w:t>Microneedling</w:t>
      </w:r>
      <w:r>
        <w:t xml:space="preserve"> can rejuvenate your appearance, decrease blemishes, and tighten the skin so you look younger and feel more confident.</w:t>
      </w:r>
    </w:p>
    <w:p w:rsidR="00AD1210" w:rsidRDefault="00AD1210">
      <w:r>
        <w:t>WHAT SKIN CONDITIONS CAN MICRONEEDLING IMPROVE?</w:t>
      </w:r>
    </w:p>
    <w:p w:rsidR="00253929" w:rsidRDefault="0079231F">
      <w:r>
        <w:t xml:space="preserve">By </w:t>
      </w:r>
      <w:r w:rsidR="00253929">
        <w:t>stimulating the production of collagen, RF Microneedling can treat a variety of skin blemishes on the face, neck, décolletage, and hands. Common treatment applications include:</w:t>
      </w:r>
    </w:p>
    <w:p w:rsidR="00253929" w:rsidRDefault="00253929" w:rsidP="00744F8C">
      <w:pPr>
        <w:pStyle w:val="ListParagraph"/>
        <w:numPr>
          <w:ilvl w:val="0"/>
          <w:numId w:val="2"/>
        </w:numPr>
      </w:pPr>
      <w:r>
        <w:t>Diminishing fine lines and wrinkles</w:t>
      </w:r>
    </w:p>
    <w:p w:rsidR="00253929" w:rsidRDefault="00253929" w:rsidP="00744F8C">
      <w:pPr>
        <w:pStyle w:val="ListParagraph"/>
        <w:numPr>
          <w:ilvl w:val="0"/>
          <w:numId w:val="2"/>
        </w:numPr>
      </w:pPr>
      <w:r>
        <w:t>Minimizing enlarged pores</w:t>
      </w:r>
    </w:p>
    <w:p w:rsidR="00253929" w:rsidRDefault="00253929" w:rsidP="00744F8C">
      <w:pPr>
        <w:pStyle w:val="ListParagraph"/>
        <w:numPr>
          <w:ilvl w:val="0"/>
          <w:numId w:val="2"/>
        </w:numPr>
      </w:pPr>
      <w:r>
        <w:t>Hand rejuvenation</w:t>
      </w:r>
    </w:p>
    <w:p w:rsidR="00253929" w:rsidRDefault="00253929" w:rsidP="00744F8C">
      <w:pPr>
        <w:pStyle w:val="ListParagraph"/>
        <w:numPr>
          <w:ilvl w:val="0"/>
          <w:numId w:val="2"/>
        </w:numPr>
      </w:pPr>
      <w:r>
        <w:t>Tightening skin</w:t>
      </w:r>
    </w:p>
    <w:p w:rsidR="00253929" w:rsidRDefault="00253929" w:rsidP="00744F8C">
      <w:pPr>
        <w:pStyle w:val="ListParagraph"/>
        <w:numPr>
          <w:ilvl w:val="0"/>
          <w:numId w:val="2"/>
        </w:numPr>
      </w:pPr>
      <w:r>
        <w:t>Evening skin tone</w:t>
      </w:r>
    </w:p>
    <w:p w:rsidR="00253929" w:rsidRDefault="00253929" w:rsidP="00744F8C">
      <w:pPr>
        <w:pStyle w:val="ListParagraph"/>
        <w:numPr>
          <w:ilvl w:val="0"/>
          <w:numId w:val="2"/>
        </w:numPr>
      </w:pPr>
      <w:r>
        <w:t>Improving skin texture</w:t>
      </w:r>
    </w:p>
    <w:p w:rsidR="00C5774C" w:rsidRDefault="00C5774C">
      <w:r>
        <w:t>HOW MANY TREATMENTS WILL I NEED?</w:t>
      </w:r>
    </w:p>
    <w:p w:rsidR="00C5774C" w:rsidRDefault="00C5774C">
      <w:r>
        <w:t>As with any cosmetic treatment, individual experiences may vary.* Some patients see impressive results after a single treatment. However, most patients opt for a package of three treatments to ensure optimal results.</w:t>
      </w:r>
      <w:r w:rsidR="00D17390">
        <w:t xml:space="preserve"> During your consultation from Paolini Skin Care, our experts will consider your situation and </w:t>
      </w:r>
      <w:r w:rsidR="00161F7B">
        <w:t>aesthetic</w:t>
      </w:r>
      <w:r w:rsidR="00D17390">
        <w:t xml:space="preserve"> goals and customize a treatment protocol that is best suited for your needs.</w:t>
      </w:r>
    </w:p>
    <w:p w:rsidR="003527B6" w:rsidRDefault="003527B6">
      <w:r>
        <w:t>RF MICRONEEDLING REVIEWS IN SCIENTIFIC LITERATURE</w:t>
      </w:r>
    </w:p>
    <w:p w:rsidR="003527B6" w:rsidRDefault="003527B6">
      <w:r>
        <w:t>The safety and efficacy of Microneedling with Radio Frequency is thoroughly established in the body of scientific literature. One micro</w:t>
      </w:r>
      <w:r w:rsidR="00980BE6">
        <w:t>-</w:t>
      </w:r>
      <w:r>
        <w:t xml:space="preserve">needling review found in the </w:t>
      </w:r>
      <w:r w:rsidRPr="006053FA">
        <w:rPr>
          <w:i/>
        </w:rPr>
        <w:t>Journal of Clinical and Aesthetic Dermatology</w:t>
      </w:r>
      <w:r>
        <w:t xml:space="preserve"> concluded, </w:t>
      </w:r>
      <w:r w:rsidRPr="006053FA">
        <w:rPr>
          <w:b/>
          <w:i/>
        </w:rPr>
        <w:t>“</w:t>
      </w:r>
      <w:r w:rsidRPr="006053FA">
        <w:rPr>
          <w:b/>
          <w:i/>
          <w:color w:val="000000"/>
          <w:shd w:val="clear" w:color="auto" w:fill="FFFFFF"/>
        </w:rPr>
        <w:t xml:space="preserve">The presented study results show that the </w:t>
      </w:r>
      <w:r w:rsidR="006053FA" w:rsidRPr="006053FA">
        <w:rPr>
          <w:b/>
          <w:i/>
          <w:color w:val="000000"/>
          <w:shd w:val="clear" w:color="auto" w:fill="FFFFFF"/>
        </w:rPr>
        <w:t>[RF micro-needling]</w:t>
      </w:r>
      <w:r w:rsidRPr="006053FA">
        <w:rPr>
          <w:b/>
          <w:i/>
          <w:color w:val="000000"/>
          <w:shd w:val="clear" w:color="auto" w:fill="FFFFFF"/>
        </w:rPr>
        <w:t xml:space="preserve"> treatment provides a highly effective minimally invasive treatment for acne scars, skin texture improvement, and pore size reduction, with a short downtime and high subjective satisfaction rates.</w:t>
      </w:r>
      <w:r w:rsidR="006053FA" w:rsidRPr="006053FA">
        <w:rPr>
          <w:b/>
          <w:i/>
          <w:color w:val="000000"/>
          <w:shd w:val="clear" w:color="auto" w:fill="FFFFFF"/>
        </w:rPr>
        <w:t>”</w:t>
      </w:r>
      <w:r w:rsidR="006053FA" w:rsidRPr="006053FA">
        <w:rPr>
          <w:rFonts w:cstheme="minorHAnsi"/>
          <w:b/>
          <w:i/>
          <w:color w:val="000000"/>
          <w:shd w:val="clear" w:color="auto" w:fill="FFFFFF"/>
        </w:rPr>
        <w:t>²</w:t>
      </w:r>
    </w:p>
    <w:p w:rsidR="00AD1210" w:rsidRDefault="00AD1210">
      <w:r>
        <w:t>HOW MUCH DOES MICRONEEDLING COST?</w:t>
      </w:r>
    </w:p>
    <w:p w:rsidR="00B4396B" w:rsidRDefault="00B4396B">
      <w:r>
        <w:t>Micro</w:t>
      </w:r>
      <w:r w:rsidR="00F708B7">
        <w:t xml:space="preserve"> N</w:t>
      </w:r>
      <w:r>
        <w:t>eedling cost varies per patient. Factors that affect pricing include treatment area, package pricing, and the number of treatments required to achieve the desired aesthetic. During your complimentary consultation from</w:t>
      </w:r>
      <w:r w:rsidR="00F708B7">
        <w:t xml:space="preserve"> </w:t>
      </w:r>
      <w:r w:rsidR="00F708B7">
        <w:t>Paolini Skin Care</w:t>
      </w:r>
      <w:r w:rsidR="00F708B7">
        <w:t>, M</w:t>
      </w:r>
      <w:r>
        <w:t>icro</w:t>
      </w:r>
      <w:r w:rsidR="00F708B7">
        <w:t xml:space="preserve"> N</w:t>
      </w:r>
      <w:r>
        <w:t xml:space="preserve">eedling prices will be covered in detail. If this skin rejuvenation treatment is right for you, we will customize a treatment plan tailored to your body, goals, and budget. </w:t>
      </w:r>
    </w:p>
    <w:p w:rsidR="00AD1210" w:rsidRDefault="00AD1210">
      <w:r>
        <w:t xml:space="preserve">WHY CHOOSE </w:t>
      </w:r>
      <w:r w:rsidR="00F708B7">
        <w:t>Paolini Skin Care</w:t>
      </w:r>
      <w:r w:rsidR="00F708B7">
        <w:t>?</w:t>
      </w:r>
    </w:p>
    <w:p w:rsidR="00744F8C" w:rsidRDefault="00744F8C">
      <w:r>
        <w:t>Micro</w:t>
      </w:r>
      <w:r w:rsidR="00F708B7">
        <w:t xml:space="preserve"> N</w:t>
      </w:r>
      <w:r>
        <w:t>eedling with Radio Frequency utilizes high tech equipment and requires expert employment for optimal results. This is known as a technique-sensitive treatment. To ensure the most optimal results possible, choose a reputable provider with expertise in minimally invasive facial treatments and extensive experience in performing the specific procedure. This is why discerning patients living in</w:t>
      </w:r>
      <w:r w:rsidR="00F708B7">
        <w:t xml:space="preserve"> Cape May, choose</w:t>
      </w:r>
      <w:r>
        <w:t xml:space="preserve"> </w:t>
      </w:r>
      <w:r w:rsidR="00F708B7" w:rsidRPr="00F708B7">
        <w:rPr>
          <w:rFonts w:ascii="Helvetica" w:hAnsi="Helvetica" w:cs="Helvetica"/>
          <w:sz w:val="19"/>
          <w:szCs w:val="19"/>
        </w:rPr>
        <w:t>Dr. Lawrence Paolini</w:t>
      </w:r>
      <w:r w:rsidR="00F708B7">
        <w:rPr>
          <w:rFonts w:ascii="Helvetica" w:hAnsi="Helvetica" w:cs="Helvetica"/>
          <w:sz w:val="19"/>
          <w:szCs w:val="19"/>
        </w:rPr>
        <w:t xml:space="preserve"> of </w:t>
      </w:r>
      <w:r w:rsidR="00F708B7">
        <w:t>Paolini Skin Care</w:t>
      </w:r>
      <w:r w:rsidR="00F708B7">
        <w:t>.</w:t>
      </w:r>
    </w:p>
    <w:p w:rsidR="00AD1210" w:rsidRDefault="00F708B7">
      <w:r>
        <w:t>RF MICRONEEDLING NEAR ME | CAPE MAY</w:t>
      </w:r>
    </w:p>
    <w:p w:rsidR="00F708B7" w:rsidRDefault="000C41CB" w:rsidP="00F708B7">
      <w:r>
        <w:t xml:space="preserve">Rejuvenate your appearance and love the skin you’re in. Find out if Microneedling with Radio Frequency is right for you by </w:t>
      </w:r>
      <w:r w:rsidR="00F708B7">
        <w:t xml:space="preserve">scheduling a consultation with </w:t>
      </w:r>
      <w:r w:rsidR="00F708B7">
        <w:t xml:space="preserve">Paolini Skin Care. As the premier </w:t>
      </w:r>
      <w:r w:rsidR="00F708B7">
        <w:t>skin and laser spa in Cape May,</w:t>
      </w:r>
      <w:r w:rsidR="00F708B7">
        <w:t xml:space="preserve"> Paolini</w:t>
      </w:r>
      <w:r w:rsidR="00F708B7">
        <w:t xml:space="preserve"> Skin Care</w:t>
      </w:r>
      <w:r w:rsidR="00F708B7">
        <w:t xml:space="preserve"> is happy to serve the surrounding communities of Stone Harbor, Avalon, Ocean City, Somers Point, and Atlantic County. Call </w:t>
      </w:r>
      <w:r w:rsidR="00F708B7">
        <w:rPr>
          <w:rFonts w:ascii="Helvetica" w:hAnsi="Helvetica" w:cs="Helvetica"/>
          <w:color w:val="222222"/>
          <w:sz w:val="23"/>
          <w:szCs w:val="23"/>
        </w:rPr>
        <w:t xml:space="preserve">609-465-8788 </w:t>
      </w:r>
      <w:r w:rsidR="00F708B7">
        <w:t xml:space="preserve">or contact Paolini Skin Care online to schedule a complimentary consultation. </w:t>
      </w:r>
    </w:p>
    <w:p w:rsidR="003527B6" w:rsidRDefault="003527B6">
      <w:r>
        <w:t>SOURCES:</w:t>
      </w:r>
    </w:p>
    <w:p w:rsidR="003527B6" w:rsidRDefault="003527B6" w:rsidP="003527B6">
      <w:pPr>
        <w:spacing w:line="240" w:lineRule="auto"/>
        <w:rPr>
          <w:rFonts w:ascii="Cambria" w:eastAsia="Cambria" w:hAnsi="Cambria" w:cs="Cambria"/>
          <w:sz w:val="24"/>
          <w:szCs w:val="24"/>
        </w:rPr>
      </w:pPr>
      <w:r>
        <w:rPr>
          <w:rFonts w:ascii="Cambria" w:eastAsia="Cambria" w:hAnsi="Cambria" w:cs="Cambria"/>
          <w:sz w:val="24"/>
          <w:szCs w:val="24"/>
          <w:highlight w:val="white"/>
        </w:rPr>
        <w:t xml:space="preserve">¹ </w:t>
      </w:r>
      <w:hyperlink r:id="rId6" w:history="1">
        <w:r>
          <w:rPr>
            <w:rStyle w:val="Hyperlink"/>
            <w:rFonts w:ascii="Cambria" w:eastAsia="Cambria" w:hAnsi="Cambria" w:cs="Cambria"/>
            <w:color w:val="1155CC"/>
            <w:sz w:val="24"/>
            <w:szCs w:val="24"/>
            <w:highlight w:val="white"/>
          </w:rPr>
          <w:t>Skin resurfacing procedures: new and emerging options</w:t>
        </w:r>
      </w:hyperlink>
      <w:r>
        <w:rPr>
          <w:rFonts w:ascii="Cambria" w:eastAsia="Cambria" w:hAnsi="Cambria" w:cs="Cambria"/>
          <w:sz w:val="24"/>
          <w:szCs w:val="24"/>
          <w:highlight w:val="white"/>
        </w:rPr>
        <w:t xml:space="preserve">. </w:t>
      </w:r>
      <w:r>
        <w:rPr>
          <w:rFonts w:ascii="Cambria" w:eastAsia="Cambria" w:hAnsi="Cambria" w:cs="Cambria"/>
          <w:i/>
          <w:sz w:val="24"/>
          <w:szCs w:val="24"/>
          <w:highlight w:val="white"/>
        </w:rPr>
        <w:t xml:space="preserve">Clinical, Cosmetic, and Investigational Dermatology. </w:t>
      </w:r>
      <w:r>
        <w:rPr>
          <w:rFonts w:ascii="Cambria" w:eastAsia="Cambria" w:hAnsi="Cambria" w:cs="Cambria"/>
          <w:sz w:val="24"/>
          <w:szCs w:val="24"/>
          <w:highlight w:val="white"/>
        </w:rPr>
        <w:t>2014.</w:t>
      </w:r>
    </w:p>
    <w:p w:rsidR="003527B6" w:rsidRPr="003527B6" w:rsidRDefault="003527B6" w:rsidP="003527B6">
      <w:pPr>
        <w:rPr>
          <w:rFonts w:ascii="Arial" w:hAnsi="Arial" w:cs="Arial"/>
          <w:color w:val="000000"/>
          <w:sz w:val="37"/>
          <w:szCs w:val="37"/>
        </w:rPr>
      </w:pPr>
      <w:r>
        <w:rPr>
          <w:rFonts w:cstheme="minorHAnsi"/>
        </w:rPr>
        <w:t>²</w:t>
      </w:r>
      <w:r>
        <w:t xml:space="preserve"> </w:t>
      </w:r>
      <w:hyperlink r:id="rId7" w:history="1">
        <w:r w:rsidRPr="003527B6">
          <w:rPr>
            <w:rStyle w:val="Hyperlink"/>
          </w:rPr>
          <w:t>“Non-insulated Fractional Microneedle Radiofrequency Treatment with Smooth Motor Insertion for Reduction of Depressed Acne Scars, Pore Size, and Skin Texture Improvement.”</w:t>
        </w:r>
      </w:hyperlink>
      <w:r>
        <w:t xml:space="preserve"> </w:t>
      </w:r>
      <w:r w:rsidRPr="003527B6">
        <w:rPr>
          <w:i/>
        </w:rPr>
        <w:t>The Journal of Clinical and Aesthetic Dermatology</w:t>
      </w:r>
      <w:r>
        <w:t>. 2018.</w:t>
      </w:r>
    </w:p>
    <w:p w:rsidR="003527B6" w:rsidRDefault="003527B6"/>
    <w:sectPr w:rsidR="003527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D1CAE"/>
    <w:multiLevelType w:val="hybridMultilevel"/>
    <w:tmpl w:val="05CCA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6393EED"/>
    <w:multiLevelType w:val="hybridMultilevel"/>
    <w:tmpl w:val="72F6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MzQwNDE0Njc3NzFQ0lEKTi0uzszPAykwrAUAX+Y3wywAAAA="/>
  </w:docVars>
  <w:rsids>
    <w:rsidRoot w:val="00AD1210"/>
    <w:rsid w:val="000C41CB"/>
    <w:rsid w:val="00161F7B"/>
    <w:rsid w:val="001A337A"/>
    <w:rsid w:val="002443DA"/>
    <w:rsid w:val="00253929"/>
    <w:rsid w:val="002C6578"/>
    <w:rsid w:val="003527B6"/>
    <w:rsid w:val="005B67D5"/>
    <w:rsid w:val="006053FA"/>
    <w:rsid w:val="006F1251"/>
    <w:rsid w:val="00744F8C"/>
    <w:rsid w:val="0079231F"/>
    <w:rsid w:val="00917AAD"/>
    <w:rsid w:val="00980BE6"/>
    <w:rsid w:val="009971C4"/>
    <w:rsid w:val="00AD1210"/>
    <w:rsid w:val="00B4396B"/>
    <w:rsid w:val="00C5774C"/>
    <w:rsid w:val="00D17390"/>
    <w:rsid w:val="00ED22F2"/>
    <w:rsid w:val="00F70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527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1210"/>
    <w:rPr>
      <w:color w:val="0000FF"/>
      <w:u w:val="single"/>
    </w:rPr>
  </w:style>
  <w:style w:type="paragraph" w:styleId="ListParagraph">
    <w:name w:val="List Paragraph"/>
    <w:basedOn w:val="Normal"/>
    <w:uiPriority w:val="34"/>
    <w:qFormat/>
    <w:rsid w:val="001A337A"/>
    <w:pPr>
      <w:ind w:left="720"/>
      <w:contextualSpacing/>
    </w:pPr>
  </w:style>
  <w:style w:type="character" w:customStyle="1" w:styleId="Heading1Char">
    <w:name w:val="Heading 1 Char"/>
    <w:basedOn w:val="DefaultParagraphFont"/>
    <w:link w:val="Heading1"/>
    <w:uiPriority w:val="9"/>
    <w:rsid w:val="003527B6"/>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527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1210"/>
    <w:rPr>
      <w:color w:val="0000FF"/>
      <w:u w:val="single"/>
    </w:rPr>
  </w:style>
  <w:style w:type="paragraph" w:styleId="ListParagraph">
    <w:name w:val="List Paragraph"/>
    <w:basedOn w:val="Normal"/>
    <w:uiPriority w:val="34"/>
    <w:qFormat/>
    <w:rsid w:val="001A337A"/>
    <w:pPr>
      <w:ind w:left="720"/>
      <w:contextualSpacing/>
    </w:pPr>
  </w:style>
  <w:style w:type="character" w:customStyle="1" w:styleId="Heading1Char">
    <w:name w:val="Heading 1 Char"/>
    <w:basedOn w:val="DefaultParagraphFont"/>
    <w:link w:val="Heading1"/>
    <w:uiPriority w:val="9"/>
    <w:rsid w:val="003527B6"/>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209345">
      <w:bodyDiv w:val="1"/>
      <w:marLeft w:val="0"/>
      <w:marRight w:val="0"/>
      <w:marTop w:val="0"/>
      <w:marBottom w:val="0"/>
      <w:divBdr>
        <w:top w:val="none" w:sz="0" w:space="0" w:color="auto"/>
        <w:left w:val="none" w:sz="0" w:space="0" w:color="auto"/>
        <w:bottom w:val="none" w:sz="0" w:space="0" w:color="auto"/>
        <w:right w:val="none" w:sz="0" w:space="0" w:color="auto"/>
      </w:divBdr>
    </w:div>
    <w:div w:id="177847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Non-insulated%20Fractional%20Microneedle%20Radiofrequency%20Treatment%20with%20Smooth%20Motor%20Insertion%20for%20Reduction%20of%20Depressed%20Acne%20Scars,%20Pore%20Size,%20and%20Skin%20Texture%20Improv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1557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7</TotalTime>
  <Pages>3</Pages>
  <Words>821</Words>
  <Characters>4891</Characters>
  <Application>Microsoft Office Word</Application>
  <DocSecurity>0</DocSecurity>
  <Lines>8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13</cp:revision>
  <dcterms:created xsi:type="dcterms:W3CDTF">2019-11-20T22:03:00Z</dcterms:created>
  <dcterms:modified xsi:type="dcterms:W3CDTF">2019-11-30T21:54:00Z</dcterms:modified>
</cp:coreProperties>
</file>